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26B88C44" w:rsidR="000E17EC" w:rsidRPr="006E4316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545546DB">
        <w:rPr>
          <w:b/>
          <w:bCs/>
          <w:sz w:val="22"/>
          <w:szCs w:val="22"/>
        </w:rPr>
        <w:t>Date:</w:t>
      </w:r>
      <w:r w:rsidR="00311069" w:rsidRPr="545546DB">
        <w:rPr>
          <w:sz w:val="22"/>
          <w:szCs w:val="22"/>
        </w:rPr>
        <w:t xml:space="preserve"> </w:t>
      </w:r>
      <w:r>
        <w:tab/>
      </w:r>
      <w:r w:rsidR="00A531CA" w:rsidRPr="006E4316">
        <w:rPr>
          <w:sz w:val="22"/>
          <w:szCs w:val="22"/>
        </w:rPr>
        <w:t>Thurs</w:t>
      </w:r>
      <w:r w:rsidR="00F501BD" w:rsidRPr="006E4316">
        <w:rPr>
          <w:sz w:val="22"/>
          <w:szCs w:val="22"/>
        </w:rPr>
        <w:t>day</w:t>
      </w:r>
      <w:r w:rsidR="004B3588" w:rsidRPr="006E4316">
        <w:rPr>
          <w:sz w:val="22"/>
          <w:szCs w:val="22"/>
        </w:rPr>
        <w:t xml:space="preserve">, </w:t>
      </w:r>
      <w:r w:rsidR="00A17F4F">
        <w:rPr>
          <w:sz w:val="22"/>
          <w:szCs w:val="22"/>
        </w:rPr>
        <w:t>September 9th</w:t>
      </w:r>
      <w:r w:rsidR="00CE31FF" w:rsidRPr="006E4316">
        <w:rPr>
          <w:sz w:val="22"/>
          <w:szCs w:val="22"/>
        </w:rPr>
        <w:t>,</w:t>
      </w:r>
      <w:r w:rsidR="00E17F7C" w:rsidRPr="006E4316">
        <w:rPr>
          <w:sz w:val="22"/>
          <w:szCs w:val="22"/>
        </w:rPr>
        <w:t xml:space="preserve"> </w:t>
      </w:r>
      <w:r w:rsidR="003C0218" w:rsidRPr="006E4316">
        <w:rPr>
          <w:sz w:val="22"/>
          <w:szCs w:val="22"/>
        </w:rPr>
        <w:t>202</w:t>
      </w:r>
      <w:r w:rsidR="00CE31FF" w:rsidRPr="006E4316">
        <w:rPr>
          <w:sz w:val="22"/>
          <w:szCs w:val="22"/>
        </w:rPr>
        <w:t>1</w:t>
      </w:r>
    </w:p>
    <w:p w14:paraId="4FA70E50" w14:textId="48A9A7EB" w:rsidR="007B4F28" w:rsidRPr="006E4316" w:rsidRDefault="007B4F28" w:rsidP="007B4F28">
      <w:pPr>
        <w:ind w:left="1800"/>
        <w:rPr>
          <w:sz w:val="22"/>
          <w:szCs w:val="22"/>
        </w:rPr>
      </w:pPr>
      <w:r w:rsidRPr="667AD98C">
        <w:rPr>
          <w:b/>
          <w:bCs/>
          <w:sz w:val="22"/>
          <w:szCs w:val="22"/>
        </w:rPr>
        <w:t>Time:</w:t>
      </w:r>
      <w:r w:rsidR="03D44BF1" w:rsidRPr="667AD98C">
        <w:rPr>
          <w:sz w:val="22"/>
          <w:szCs w:val="22"/>
        </w:rPr>
        <w:t xml:space="preserve"> </w:t>
      </w:r>
      <w:r>
        <w:tab/>
      </w:r>
      <w:r w:rsidR="00A17F4F">
        <w:rPr>
          <w:sz w:val="22"/>
          <w:szCs w:val="22"/>
        </w:rPr>
        <w:t>8</w:t>
      </w:r>
      <w:r w:rsidR="03D44BF1" w:rsidRPr="667AD98C">
        <w:rPr>
          <w:sz w:val="22"/>
          <w:szCs w:val="22"/>
        </w:rPr>
        <w:t>:</w:t>
      </w:r>
      <w:r w:rsidR="00A17F4F">
        <w:rPr>
          <w:sz w:val="22"/>
          <w:szCs w:val="22"/>
        </w:rPr>
        <w:t>3</w:t>
      </w:r>
      <w:r w:rsidR="2599FB41" w:rsidRPr="667AD98C">
        <w:rPr>
          <w:sz w:val="22"/>
          <w:szCs w:val="22"/>
        </w:rPr>
        <w:t>0</w:t>
      </w:r>
      <w:r w:rsidRPr="667AD98C">
        <w:rPr>
          <w:sz w:val="22"/>
          <w:szCs w:val="22"/>
        </w:rPr>
        <w:t>am</w:t>
      </w:r>
    </w:p>
    <w:p w14:paraId="386FCC83" w14:textId="6D7E088A" w:rsidR="00A60DDF" w:rsidRPr="006E4316" w:rsidRDefault="007B4F28" w:rsidP="00CE31FF">
      <w:pPr>
        <w:ind w:left="1800"/>
        <w:rPr>
          <w:sz w:val="22"/>
          <w:szCs w:val="22"/>
        </w:rPr>
      </w:pPr>
      <w:r w:rsidRPr="667AD98C">
        <w:rPr>
          <w:b/>
          <w:bCs/>
          <w:sz w:val="22"/>
          <w:szCs w:val="22"/>
        </w:rPr>
        <w:t>Location:</w:t>
      </w:r>
      <w:r w:rsidRPr="667AD98C">
        <w:rPr>
          <w:sz w:val="22"/>
          <w:szCs w:val="22"/>
        </w:rPr>
        <w:t xml:space="preserve"> </w:t>
      </w:r>
      <w:r>
        <w:tab/>
      </w:r>
      <w:r w:rsidR="00D811EA" w:rsidRPr="667AD98C">
        <w:rPr>
          <w:sz w:val="22"/>
          <w:szCs w:val="22"/>
        </w:rPr>
        <w:t xml:space="preserve">Zoom </w:t>
      </w:r>
      <w:r w:rsidR="0050486B" w:rsidRPr="667AD98C">
        <w:rPr>
          <w:sz w:val="22"/>
          <w:szCs w:val="22"/>
        </w:rPr>
        <w:t xml:space="preserve"> </w:t>
      </w:r>
    </w:p>
    <w:p w14:paraId="3F563622" w14:textId="3146B6CA" w:rsidR="0050486B" w:rsidRPr="006E4316" w:rsidRDefault="0050486B" w:rsidP="00D811EA">
      <w:pPr>
        <w:ind w:left="1800"/>
        <w:rPr>
          <w:sz w:val="22"/>
          <w:szCs w:val="22"/>
        </w:rPr>
      </w:pPr>
      <w:r w:rsidRPr="006E4316">
        <w:rPr>
          <w:b/>
          <w:bCs/>
          <w:sz w:val="22"/>
          <w:szCs w:val="22"/>
        </w:rPr>
        <w:tab/>
      </w:r>
      <w:r w:rsidRPr="006E4316">
        <w:rPr>
          <w:b/>
          <w:bCs/>
          <w:sz w:val="22"/>
          <w:szCs w:val="22"/>
        </w:rPr>
        <w:tab/>
      </w:r>
    </w:p>
    <w:p w14:paraId="02EB378F" w14:textId="77777777" w:rsidR="00C61F90" w:rsidRPr="006E4316" w:rsidRDefault="00C61F90" w:rsidP="00C61F90">
      <w:pPr>
        <w:ind w:left="1800"/>
        <w:rPr>
          <w:sz w:val="22"/>
          <w:szCs w:val="22"/>
        </w:rPr>
      </w:pPr>
    </w:p>
    <w:bookmarkEnd w:id="0"/>
    <w:p w14:paraId="42770187" w14:textId="7EF2E29B" w:rsidR="306846DA" w:rsidRPr="006E4316" w:rsidRDefault="306846DA" w:rsidP="306846DA">
      <w:pPr>
        <w:ind w:left="1800"/>
        <w:rPr>
          <w:sz w:val="22"/>
          <w:szCs w:val="22"/>
        </w:rPr>
      </w:pPr>
    </w:p>
    <w:p w14:paraId="70805A25" w14:textId="79EFDEFE" w:rsidR="00F63489" w:rsidRPr="006E4316" w:rsidRDefault="007B4F28" w:rsidP="00A47213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6E4316">
        <w:rPr>
          <w:b/>
          <w:sz w:val="22"/>
          <w:szCs w:val="22"/>
        </w:rPr>
        <w:t>Call to Order</w:t>
      </w:r>
      <w:r w:rsidRPr="006E4316">
        <w:rPr>
          <w:sz w:val="22"/>
          <w:szCs w:val="22"/>
        </w:rPr>
        <w:t xml:space="preserve"> </w:t>
      </w:r>
      <w:r w:rsidR="000E17EC" w:rsidRPr="006E4316">
        <w:rPr>
          <w:sz w:val="22"/>
          <w:szCs w:val="22"/>
        </w:rPr>
        <w:t xml:space="preserve">– </w:t>
      </w:r>
      <w:r w:rsidR="00F7676F" w:rsidRPr="006E4316">
        <w:rPr>
          <w:sz w:val="22"/>
          <w:szCs w:val="22"/>
        </w:rPr>
        <w:t xml:space="preserve">Mr. </w:t>
      </w:r>
      <w:r w:rsidR="00C61F90" w:rsidRPr="006E4316">
        <w:rPr>
          <w:sz w:val="22"/>
          <w:szCs w:val="22"/>
        </w:rPr>
        <w:t>Don Bolia</w:t>
      </w:r>
      <w:r w:rsidR="00F7676F" w:rsidRPr="006E4316">
        <w:rPr>
          <w:sz w:val="22"/>
          <w:szCs w:val="22"/>
        </w:rPr>
        <w:t>, Chair</w:t>
      </w:r>
    </w:p>
    <w:p w14:paraId="0AABDC30" w14:textId="748B2E1A" w:rsidR="005A43E6" w:rsidRPr="006E4316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6E4316">
        <w:rPr>
          <w:b/>
          <w:iCs/>
          <w:sz w:val="22"/>
          <w:szCs w:val="22"/>
        </w:rPr>
        <w:t>Decide DeKalb Development Authority</w:t>
      </w:r>
    </w:p>
    <w:bookmarkEnd w:id="1"/>
    <w:p w14:paraId="6E24A881" w14:textId="6A8B46FB" w:rsidR="00A025DE" w:rsidRPr="0051516A" w:rsidRDefault="005A43E6" w:rsidP="00A025DE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6E4316">
        <w:rPr>
          <w:sz w:val="22"/>
          <w:szCs w:val="22"/>
        </w:rPr>
        <w:t xml:space="preserve">Approval of </w:t>
      </w:r>
      <w:r w:rsidR="00A17F4F">
        <w:rPr>
          <w:sz w:val="22"/>
          <w:szCs w:val="22"/>
        </w:rPr>
        <w:t xml:space="preserve">August </w:t>
      </w:r>
      <w:r w:rsidR="0051516A">
        <w:rPr>
          <w:sz w:val="22"/>
          <w:szCs w:val="22"/>
        </w:rPr>
        <w:t>25th</w:t>
      </w:r>
      <w:r w:rsidR="006E4316">
        <w:rPr>
          <w:sz w:val="22"/>
          <w:szCs w:val="22"/>
        </w:rPr>
        <w:t>,</w:t>
      </w:r>
      <w:r w:rsidR="00116128">
        <w:rPr>
          <w:sz w:val="22"/>
          <w:szCs w:val="22"/>
        </w:rPr>
        <w:t xml:space="preserve"> </w:t>
      </w:r>
      <w:r w:rsidR="006E4316" w:rsidRPr="006E4316">
        <w:rPr>
          <w:sz w:val="22"/>
          <w:szCs w:val="22"/>
        </w:rPr>
        <w:t>2021</w:t>
      </w:r>
      <w:r w:rsidR="002E46C1">
        <w:rPr>
          <w:sz w:val="22"/>
          <w:szCs w:val="22"/>
        </w:rPr>
        <w:t xml:space="preserve"> </w:t>
      </w:r>
      <w:r w:rsidRPr="006E4316">
        <w:rPr>
          <w:sz w:val="22"/>
          <w:szCs w:val="22"/>
        </w:rPr>
        <w:t xml:space="preserve">Board Meeting Minutes </w:t>
      </w:r>
      <w:r w:rsidR="00A025DE" w:rsidRPr="006E4316">
        <w:rPr>
          <w:sz w:val="22"/>
          <w:szCs w:val="22"/>
          <w:shd w:val="clear" w:color="auto" w:fill="FFFFFF"/>
        </w:rPr>
        <w:t xml:space="preserve"> </w:t>
      </w:r>
    </w:p>
    <w:p w14:paraId="3CA60E9B" w14:textId="6AC31312" w:rsidR="0051516A" w:rsidRPr="002536D0" w:rsidRDefault="002536D0" w:rsidP="00A025DE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  <w:shd w:val="clear" w:color="auto" w:fill="FFFFFF"/>
        </w:rPr>
        <w:t xml:space="preserve">Approval of August 2021 Financials – Mr. Dorian DeBarr, President </w:t>
      </w:r>
    </w:p>
    <w:p w14:paraId="58BF880F" w14:textId="3B1EC078" w:rsidR="002536D0" w:rsidRPr="00EA6FFD" w:rsidRDefault="002536D0" w:rsidP="00A025DE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  <w:shd w:val="clear" w:color="auto" w:fill="FFFFFF"/>
        </w:rPr>
        <w:t xml:space="preserve">Approval of </w:t>
      </w:r>
      <w:r w:rsidR="00960D00">
        <w:rPr>
          <w:sz w:val="22"/>
          <w:szCs w:val="22"/>
          <w:shd w:val="clear" w:color="auto" w:fill="FFFFFF"/>
        </w:rPr>
        <w:t xml:space="preserve">Budget Reforecast – Mr. Dorian DeBarr, President </w:t>
      </w:r>
    </w:p>
    <w:p w14:paraId="25CA9AE8" w14:textId="72AA310A" w:rsidR="00EA6FFD" w:rsidRPr="0086604C" w:rsidRDefault="0086604C" w:rsidP="0086604C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 w:themeColor="text1"/>
        </w:rPr>
        <w:t>Approval of Consulting Agreement with Mauldin &amp; Jenkins for Affordable Housing Compliance Reporting</w:t>
      </w:r>
      <w:r>
        <w:rPr>
          <w:rFonts w:ascii="Times New Roman" w:eastAsia="Times New Roman" w:hAnsi="Times New Roman" w:cs="Times New Roman"/>
          <w:shd w:val="clear" w:color="auto" w:fill="FFFFFF"/>
        </w:rPr>
        <w:t xml:space="preserve"> </w:t>
      </w:r>
      <w:r>
        <w:rPr>
          <w:rFonts w:ascii="Times New Roman" w:hAnsi="Times New Roman" w:cs="Times New Roman"/>
          <w:shd w:val="clear" w:color="auto" w:fill="FFFFFF"/>
        </w:rPr>
        <w:t xml:space="preserve">– Ms. Randi Mason, Vice President, Economic Development </w:t>
      </w:r>
    </w:p>
    <w:p w14:paraId="257B0C2B" w14:textId="07CDD51C" w:rsidR="00960D00" w:rsidRDefault="00960D00" w:rsidP="00EA6FFD">
      <w:pPr>
        <w:spacing w:after="120"/>
        <w:rPr>
          <w:sz w:val="22"/>
          <w:szCs w:val="22"/>
          <w:shd w:val="clear" w:color="auto" w:fill="FFFFFF"/>
        </w:rPr>
      </w:pPr>
    </w:p>
    <w:p w14:paraId="7E7555EE" w14:textId="335FA249" w:rsidR="00EA6FFD" w:rsidRPr="00EA6FFD" w:rsidRDefault="00EA6FFD" w:rsidP="00EA6FFD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bCs/>
        </w:rPr>
      </w:pPr>
      <w:r w:rsidRPr="00EA6FFD">
        <w:rPr>
          <w:rFonts w:ascii="Times New Roman" w:hAnsi="Times New Roman" w:cs="Times New Roman"/>
          <w:b/>
          <w:bCs/>
        </w:rPr>
        <w:t>Discussion</w:t>
      </w:r>
    </w:p>
    <w:p w14:paraId="76E1A9C0" w14:textId="2FF5EE48" w:rsidR="00EA6FFD" w:rsidRDefault="00EA6FFD" w:rsidP="00EA6FFD">
      <w:pPr>
        <w:pStyle w:val="ListParagraph"/>
        <w:numPr>
          <w:ilvl w:val="1"/>
          <w:numId w:val="22"/>
        </w:numPr>
        <w:spacing w:after="120"/>
        <w:rPr>
          <w:rFonts w:ascii="Times New Roman" w:hAnsi="Times New Roman" w:cs="Times New Roman"/>
        </w:rPr>
      </w:pPr>
      <w:r w:rsidRPr="00EA6FFD">
        <w:rPr>
          <w:rFonts w:ascii="Times New Roman" w:hAnsi="Times New Roman" w:cs="Times New Roman"/>
        </w:rPr>
        <w:t>Intergovernmental Agreement Update - Mr. Dorian DeBarr, President</w:t>
      </w:r>
    </w:p>
    <w:p w14:paraId="08C31727" w14:textId="3253ABE1" w:rsidR="00C613DB" w:rsidRPr="00EA6FFD" w:rsidRDefault="00C613DB" w:rsidP="00EA6FFD">
      <w:pPr>
        <w:pStyle w:val="ListParagraph"/>
        <w:numPr>
          <w:ilvl w:val="1"/>
          <w:numId w:val="2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om Update – Ms. Terra Washington, Director, Marketing &amp; Communications</w:t>
      </w:r>
    </w:p>
    <w:p w14:paraId="064891B6" w14:textId="3AC0D55E" w:rsidR="00EA6FFD" w:rsidRPr="00EA6FFD" w:rsidRDefault="00EA6FFD" w:rsidP="00EA6FFD">
      <w:pPr>
        <w:pStyle w:val="ListParagraph"/>
        <w:numPr>
          <w:ilvl w:val="1"/>
          <w:numId w:val="22"/>
        </w:numPr>
        <w:spacing w:after="120"/>
        <w:rPr>
          <w:rFonts w:ascii="Times New Roman" w:hAnsi="Times New Roman" w:cs="Times New Roman"/>
        </w:rPr>
      </w:pPr>
      <w:r w:rsidRPr="00EA6FFD">
        <w:rPr>
          <w:rFonts w:ascii="Times New Roman" w:hAnsi="Times New Roman" w:cs="Times New Roman"/>
        </w:rPr>
        <w:t>President’s Report – Mr. Dorian DeBarr, President</w:t>
      </w:r>
    </w:p>
    <w:p w14:paraId="5CFECC64" w14:textId="7BCDC363" w:rsidR="65C58BB1" w:rsidRDefault="65C58BB1" w:rsidP="65C58BB1">
      <w:pPr>
        <w:pStyle w:val="NormalWeb"/>
        <w:shd w:val="clear" w:color="auto" w:fill="FFFFFF" w:themeFill="background1"/>
        <w:spacing w:before="0" w:beforeAutospacing="0" w:after="0" w:afterAutospacing="0"/>
        <w:ind w:left="2064"/>
        <w:rPr>
          <w:color w:val="201F1E"/>
          <w:sz w:val="22"/>
          <w:szCs w:val="22"/>
        </w:rPr>
      </w:pPr>
    </w:p>
    <w:p w14:paraId="7C5D3B0A" w14:textId="5358C555" w:rsidR="0057135F" w:rsidRPr="006E4316" w:rsidRDefault="00090BD7" w:rsidP="00090BD7">
      <w:pPr>
        <w:spacing w:after="120"/>
        <w:ind w:left="1440"/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    </w:t>
      </w:r>
      <w:r w:rsidR="2CF87101" w:rsidRPr="65C58BB1">
        <w:rPr>
          <w:b/>
          <w:bCs/>
          <w:sz w:val="22"/>
          <w:szCs w:val="22"/>
        </w:rPr>
        <w:t>II</w:t>
      </w:r>
      <w:r w:rsidR="005C027B" w:rsidRPr="65C58BB1">
        <w:rPr>
          <w:b/>
          <w:bCs/>
          <w:sz w:val="22"/>
          <w:szCs w:val="22"/>
        </w:rPr>
        <w:t>I</w:t>
      </w:r>
      <w:r w:rsidR="00247E1A" w:rsidRPr="65C58BB1">
        <w:rPr>
          <w:b/>
          <w:bCs/>
          <w:sz w:val="22"/>
          <w:szCs w:val="22"/>
        </w:rPr>
        <w:t>.</w:t>
      </w:r>
      <w:r w:rsidR="00247E1A" w:rsidRPr="006E4316">
        <w:rPr>
          <w:b/>
          <w:sz w:val="22"/>
          <w:szCs w:val="22"/>
        </w:rPr>
        <w:t xml:space="preserve"> Announcements</w:t>
      </w:r>
      <w:r w:rsidR="0057135F" w:rsidRPr="006E4316">
        <w:rPr>
          <w:b/>
          <w:sz w:val="22"/>
          <w:szCs w:val="22"/>
        </w:rPr>
        <w:t>/Reminders</w:t>
      </w:r>
    </w:p>
    <w:p w14:paraId="434E8D18" w14:textId="4F0F642E" w:rsidR="00E92E38" w:rsidRPr="006E4316" w:rsidRDefault="0047500B" w:rsidP="00E6766D">
      <w:pPr>
        <w:ind w:left="2424"/>
        <w:rPr>
          <w:sz w:val="22"/>
          <w:szCs w:val="22"/>
        </w:rPr>
      </w:pPr>
      <w:r w:rsidRPr="006E4316">
        <w:rPr>
          <w:sz w:val="22"/>
          <w:szCs w:val="22"/>
        </w:rPr>
        <w:t xml:space="preserve">– </w:t>
      </w:r>
      <w:r w:rsidR="001A0EE8" w:rsidRPr="006E4316">
        <w:rPr>
          <w:sz w:val="22"/>
          <w:szCs w:val="22"/>
        </w:rPr>
        <w:t xml:space="preserve"> </w:t>
      </w:r>
      <w:r w:rsidRPr="006E4316">
        <w:rPr>
          <w:sz w:val="22"/>
          <w:szCs w:val="22"/>
        </w:rPr>
        <w:tab/>
      </w:r>
      <w:r w:rsidR="00E92E38" w:rsidRPr="006E4316">
        <w:rPr>
          <w:sz w:val="22"/>
          <w:szCs w:val="22"/>
        </w:rPr>
        <w:t xml:space="preserve">Board </w:t>
      </w:r>
      <w:r w:rsidR="00835DEC" w:rsidRPr="006E4316">
        <w:rPr>
          <w:sz w:val="22"/>
          <w:szCs w:val="22"/>
        </w:rPr>
        <w:t xml:space="preserve">Meeting: </w:t>
      </w:r>
      <w:r w:rsidR="00EA6FFD">
        <w:rPr>
          <w:sz w:val="22"/>
          <w:szCs w:val="22"/>
        </w:rPr>
        <w:t xml:space="preserve">October </w:t>
      </w:r>
      <w:r w:rsidR="00116128">
        <w:rPr>
          <w:sz w:val="22"/>
          <w:szCs w:val="22"/>
        </w:rPr>
        <w:t>14</w:t>
      </w:r>
      <w:r w:rsidR="00497DC0">
        <w:rPr>
          <w:sz w:val="22"/>
          <w:szCs w:val="22"/>
        </w:rPr>
        <w:t>th</w:t>
      </w:r>
      <w:r w:rsidR="003C0218" w:rsidRPr="006E4316">
        <w:rPr>
          <w:sz w:val="22"/>
          <w:szCs w:val="22"/>
        </w:rPr>
        <w:t>, 202</w:t>
      </w:r>
      <w:r w:rsidR="00CE31FF" w:rsidRPr="006E4316">
        <w:rPr>
          <w:sz w:val="22"/>
          <w:szCs w:val="22"/>
        </w:rPr>
        <w:t>1</w:t>
      </w:r>
      <w:r w:rsidR="00B956F2" w:rsidRPr="006E4316">
        <w:rPr>
          <w:sz w:val="22"/>
          <w:szCs w:val="22"/>
        </w:rPr>
        <w:t xml:space="preserve"> </w:t>
      </w:r>
    </w:p>
    <w:p w14:paraId="5A39BBE3" w14:textId="098AE518" w:rsidR="00B956F2" w:rsidRPr="006E4316" w:rsidRDefault="00B42353" w:rsidP="545546DB">
      <w:pPr>
        <w:ind w:left="3600" w:firstLine="720"/>
        <w:rPr>
          <w:sz w:val="22"/>
          <w:szCs w:val="22"/>
        </w:rPr>
      </w:pPr>
      <w:r>
        <w:rPr>
          <w:sz w:val="22"/>
          <w:szCs w:val="22"/>
        </w:rPr>
        <w:t xml:space="preserve">Zoom </w:t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098F1" w14:textId="77777777" w:rsidR="00DA17E0" w:rsidRDefault="00DA17E0">
      <w:r>
        <w:separator/>
      </w:r>
    </w:p>
  </w:endnote>
  <w:endnote w:type="continuationSeparator" w:id="0">
    <w:p w14:paraId="738E7B53" w14:textId="77777777" w:rsidR="00DA17E0" w:rsidRDefault="00DA17E0">
      <w:r>
        <w:continuationSeparator/>
      </w:r>
    </w:p>
  </w:endnote>
  <w:endnote w:type="continuationNotice" w:id="1">
    <w:p w14:paraId="6766FD41" w14:textId="77777777" w:rsidR="00DA17E0" w:rsidRDefault="00DA17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8E47C" w14:textId="77777777" w:rsidR="00DA17E0" w:rsidRDefault="00DA17E0">
      <w:r>
        <w:separator/>
      </w:r>
    </w:p>
  </w:footnote>
  <w:footnote w:type="continuationSeparator" w:id="0">
    <w:p w14:paraId="790B1AAF" w14:textId="77777777" w:rsidR="00DA17E0" w:rsidRDefault="00DA17E0">
      <w:r>
        <w:continuationSeparator/>
      </w:r>
    </w:p>
  </w:footnote>
  <w:footnote w:type="continuationNotice" w:id="1">
    <w:p w14:paraId="68EFCF52" w14:textId="77777777" w:rsidR="00DA17E0" w:rsidRDefault="00DA17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458CE02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3F234980" w:rsid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7C7919C" w14:textId="4E29ECE8" w:rsidR="00EA34B9" w:rsidRDefault="00EA34B9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97254F3" w14:textId="1AD22ABD" w:rsidR="00EA34B9" w:rsidRDefault="00C24A1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0BBE5FD1" w14:textId="0415DF94" w:rsidR="00C24A10" w:rsidRDefault="00C24A1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</w:t>
                          </w:r>
                          <w:r w:rsidR="008F4308">
                            <w:rPr>
                              <w:sz w:val="18"/>
                              <w:szCs w:val="18"/>
                            </w:rPr>
                            <w:t>ty</w:t>
                          </w:r>
                        </w:p>
                        <w:p w14:paraId="562ED867" w14:textId="0E19F757" w:rsidR="008F4308" w:rsidRPr="00C61F90" w:rsidRDefault="008F4308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458CE02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3F234980" w:rsid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47C7919C" w14:textId="4E29ECE8" w:rsidR="00EA34B9" w:rsidRDefault="00EA34B9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97254F3" w14:textId="1AD22ABD" w:rsidR="00EA34B9" w:rsidRDefault="00C24A1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0BBE5FD1" w14:textId="0415DF94" w:rsidR="00C24A10" w:rsidRDefault="00C24A1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</w:t>
                    </w:r>
                    <w:r w:rsidR="008F4308">
                      <w:rPr>
                        <w:sz w:val="18"/>
                        <w:szCs w:val="18"/>
                      </w:rPr>
                      <w:t>ty</w:t>
                    </w:r>
                  </w:p>
                  <w:p w14:paraId="562ED867" w14:textId="0E19F757" w:rsidR="008F4308" w:rsidRPr="00C61F90" w:rsidRDefault="008F4308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6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8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9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0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2" w15:restartNumberingAfterBreak="0">
    <w:nsid w:val="33905608"/>
    <w:multiLevelType w:val="hybridMultilevel"/>
    <w:tmpl w:val="118EC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5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6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05334"/>
    <w:multiLevelType w:val="hybridMultilevel"/>
    <w:tmpl w:val="32266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1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3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4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6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7" w15:restartNumberingAfterBreak="0">
    <w:nsid w:val="6E0459CF"/>
    <w:multiLevelType w:val="hybridMultilevel"/>
    <w:tmpl w:val="4D0C28F4"/>
    <w:lvl w:ilvl="0" w:tplc="6C3EEAEA">
      <w:start w:val="1"/>
      <w:numFmt w:val="decimal"/>
      <w:lvlText w:val="%1."/>
      <w:lvlJc w:val="left"/>
      <w:pPr>
        <w:ind w:left="720" w:hanging="360"/>
      </w:pPr>
    </w:lvl>
    <w:lvl w:ilvl="1" w:tplc="B95A5650">
      <w:start w:val="1"/>
      <w:numFmt w:val="lowerLetter"/>
      <w:lvlText w:val="%2."/>
      <w:lvlJc w:val="left"/>
      <w:pPr>
        <w:ind w:left="1440" w:hanging="360"/>
      </w:pPr>
    </w:lvl>
    <w:lvl w:ilvl="2" w:tplc="AAE0CD5A">
      <w:start w:val="1"/>
      <w:numFmt w:val="lowerRoman"/>
      <w:lvlText w:val="%3."/>
      <w:lvlJc w:val="right"/>
      <w:pPr>
        <w:ind w:left="2160" w:hanging="180"/>
      </w:pPr>
    </w:lvl>
    <w:lvl w:ilvl="3" w:tplc="8E420C2E">
      <w:start w:val="1"/>
      <w:numFmt w:val="lowerLetter"/>
      <w:lvlText w:val="%4."/>
      <w:lvlJc w:val="left"/>
      <w:pPr>
        <w:ind w:left="2880" w:hanging="360"/>
      </w:pPr>
    </w:lvl>
    <w:lvl w:ilvl="4" w:tplc="AC46AE36">
      <w:start w:val="1"/>
      <w:numFmt w:val="lowerLetter"/>
      <w:lvlText w:val="%5."/>
      <w:lvlJc w:val="left"/>
      <w:pPr>
        <w:ind w:left="3600" w:hanging="360"/>
      </w:pPr>
    </w:lvl>
    <w:lvl w:ilvl="5" w:tplc="EF461A88">
      <w:start w:val="1"/>
      <w:numFmt w:val="lowerRoman"/>
      <w:lvlText w:val="%6."/>
      <w:lvlJc w:val="right"/>
      <w:pPr>
        <w:ind w:left="4320" w:hanging="180"/>
      </w:pPr>
    </w:lvl>
    <w:lvl w:ilvl="6" w:tplc="4D18E1B4">
      <w:start w:val="1"/>
      <w:numFmt w:val="decimal"/>
      <w:lvlText w:val="%7."/>
      <w:lvlJc w:val="left"/>
      <w:pPr>
        <w:ind w:left="5040" w:hanging="360"/>
      </w:pPr>
    </w:lvl>
    <w:lvl w:ilvl="7" w:tplc="5B5AE9CC">
      <w:start w:val="1"/>
      <w:numFmt w:val="lowerLetter"/>
      <w:lvlText w:val="%8."/>
      <w:lvlJc w:val="left"/>
      <w:pPr>
        <w:ind w:left="5760" w:hanging="360"/>
      </w:pPr>
    </w:lvl>
    <w:lvl w:ilvl="8" w:tplc="E72ABAD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0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21"/>
  </w:num>
  <w:num w:numId="4">
    <w:abstractNumId w:val="26"/>
  </w:num>
  <w:num w:numId="5">
    <w:abstractNumId w:val="16"/>
  </w:num>
  <w:num w:numId="6">
    <w:abstractNumId w:val="1"/>
  </w:num>
  <w:num w:numId="7">
    <w:abstractNumId w:val="15"/>
  </w:num>
  <w:num w:numId="8">
    <w:abstractNumId w:val="22"/>
  </w:num>
  <w:num w:numId="9">
    <w:abstractNumId w:val="3"/>
  </w:num>
  <w:num w:numId="10">
    <w:abstractNumId w:val="9"/>
  </w:num>
  <w:num w:numId="11">
    <w:abstractNumId w:val="25"/>
  </w:num>
  <w:num w:numId="12">
    <w:abstractNumId w:val="8"/>
  </w:num>
  <w:num w:numId="13">
    <w:abstractNumId w:val="32"/>
  </w:num>
  <w:num w:numId="14">
    <w:abstractNumId w:val="5"/>
  </w:num>
  <w:num w:numId="15">
    <w:abstractNumId w:val="6"/>
  </w:num>
  <w:num w:numId="1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24"/>
  </w:num>
  <w:num w:numId="19">
    <w:abstractNumId w:val="17"/>
  </w:num>
  <w:num w:numId="20">
    <w:abstractNumId w:val="28"/>
  </w:num>
  <w:num w:numId="21">
    <w:abstractNumId w:val="2"/>
  </w:num>
  <w:num w:numId="22">
    <w:abstractNumId w:val="4"/>
  </w:num>
  <w:num w:numId="23">
    <w:abstractNumId w:val="14"/>
  </w:num>
  <w:num w:numId="24">
    <w:abstractNumId w:val="30"/>
  </w:num>
  <w:num w:numId="25">
    <w:abstractNumId w:val="29"/>
  </w:num>
  <w:num w:numId="26">
    <w:abstractNumId w:val="20"/>
  </w:num>
  <w:num w:numId="27">
    <w:abstractNumId w:val="23"/>
  </w:num>
  <w:num w:numId="28">
    <w:abstractNumId w:val="31"/>
  </w:num>
  <w:num w:numId="29">
    <w:abstractNumId w:val="0"/>
  </w:num>
  <w:num w:numId="30">
    <w:abstractNumId w:val="11"/>
  </w:num>
  <w:num w:numId="31">
    <w:abstractNumId w:val="27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4D2"/>
    <w:rsid w:val="000165D9"/>
    <w:rsid w:val="00017D34"/>
    <w:rsid w:val="0002037C"/>
    <w:rsid w:val="00021195"/>
    <w:rsid w:val="00021B03"/>
    <w:rsid w:val="00021CD1"/>
    <w:rsid w:val="00021FC0"/>
    <w:rsid w:val="00022141"/>
    <w:rsid w:val="000221FA"/>
    <w:rsid w:val="00023642"/>
    <w:rsid w:val="00023E45"/>
    <w:rsid w:val="000242C1"/>
    <w:rsid w:val="000244E7"/>
    <w:rsid w:val="0002543A"/>
    <w:rsid w:val="00025641"/>
    <w:rsid w:val="00025F19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05D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0BD7"/>
    <w:rsid w:val="0009131C"/>
    <w:rsid w:val="000916F3"/>
    <w:rsid w:val="00091D1A"/>
    <w:rsid w:val="00091D26"/>
    <w:rsid w:val="00092221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4DEB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05DB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6519"/>
    <w:rsid w:val="00107C61"/>
    <w:rsid w:val="001104D7"/>
    <w:rsid w:val="001124B5"/>
    <w:rsid w:val="00113E7E"/>
    <w:rsid w:val="00115593"/>
    <w:rsid w:val="00116128"/>
    <w:rsid w:val="00116850"/>
    <w:rsid w:val="00116E81"/>
    <w:rsid w:val="00117968"/>
    <w:rsid w:val="00117B49"/>
    <w:rsid w:val="001201D3"/>
    <w:rsid w:val="00120361"/>
    <w:rsid w:val="00120A3A"/>
    <w:rsid w:val="001233D6"/>
    <w:rsid w:val="00124F29"/>
    <w:rsid w:val="00127995"/>
    <w:rsid w:val="00131CEE"/>
    <w:rsid w:val="0013273D"/>
    <w:rsid w:val="00134DE2"/>
    <w:rsid w:val="00134E6A"/>
    <w:rsid w:val="00136918"/>
    <w:rsid w:val="00137252"/>
    <w:rsid w:val="001377A5"/>
    <w:rsid w:val="00137B86"/>
    <w:rsid w:val="001401CD"/>
    <w:rsid w:val="00140495"/>
    <w:rsid w:val="0014099D"/>
    <w:rsid w:val="00141415"/>
    <w:rsid w:val="001429D4"/>
    <w:rsid w:val="00145029"/>
    <w:rsid w:val="00146512"/>
    <w:rsid w:val="00146D30"/>
    <w:rsid w:val="00147057"/>
    <w:rsid w:val="001513EA"/>
    <w:rsid w:val="001531BF"/>
    <w:rsid w:val="001532A6"/>
    <w:rsid w:val="001537BC"/>
    <w:rsid w:val="001545E9"/>
    <w:rsid w:val="00154F8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2999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193"/>
    <w:rsid w:val="00180D14"/>
    <w:rsid w:val="0018104B"/>
    <w:rsid w:val="00182136"/>
    <w:rsid w:val="00182BC4"/>
    <w:rsid w:val="00183776"/>
    <w:rsid w:val="001837BA"/>
    <w:rsid w:val="00184108"/>
    <w:rsid w:val="001842B7"/>
    <w:rsid w:val="001849A1"/>
    <w:rsid w:val="00184B2D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894"/>
    <w:rsid w:val="001A0EE8"/>
    <w:rsid w:val="001A26D0"/>
    <w:rsid w:val="001A28A1"/>
    <w:rsid w:val="001A40C0"/>
    <w:rsid w:val="001A4633"/>
    <w:rsid w:val="001A4B7C"/>
    <w:rsid w:val="001A54ED"/>
    <w:rsid w:val="001B004C"/>
    <w:rsid w:val="001B03D1"/>
    <w:rsid w:val="001B32D6"/>
    <w:rsid w:val="001B3FA8"/>
    <w:rsid w:val="001B424E"/>
    <w:rsid w:val="001B5C6E"/>
    <w:rsid w:val="001B5DF9"/>
    <w:rsid w:val="001B62B7"/>
    <w:rsid w:val="001C1D4E"/>
    <w:rsid w:val="001C252C"/>
    <w:rsid w:val="001C5ABD"/>
    <w:rsid w:val="001C5CA5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2D"/>
    <w:rsid w:val="001E3EF8"/>
    <w:rsid w:val="001E4487"/>
    <w:rsid w:val="001E4A50"/>
    <w:rsid w:val="001E4A7B"/>
    <w:rsid w:val="001E51AA"/>
    <w:rsid w:val="001E57D7"/>
    <w:rsid w:val="001E58C0"/>
    <w:rsid w:val="001E5C9A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6B8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36D0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4BA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17E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1D2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A64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0C1"/>
    <w:rsid w:val="002E46C1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95"/>
    <w:rsid w:val="003013C3"/>
    <w:rsid w:val="003013E9"/>
    <w:rsid w:val="00302A99"/>
    <w:rsid w:val="003057DE"/>
    <w:rsid w:val="003075BD"/>
    <w:rsid w:val="0031087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87E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C7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4E6A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3D80"/>
    <w:rsid w:val="00454C4C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736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1A0C"/>
    <w:rsid w:val="004920BC"/>
    <w:rsid w:val="00493528"/>
    <w:rsid w:val="004950AD"/>
    <w:rsid w:val="00495151"/>
    <w:rsid w:val="00497DC0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1F1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3DC3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486B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3410"/>
    <w:rsid w:val="0051516A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BFB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6C64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37E2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A01"/>
    <w:rsid w:val="005A0CC0"/>
    <w:rsid w:val="005A0EBC"/>
    <w:rsid w:val="005A1191"/>
    <w:rsid w:val="005A13E8"/>
    <w:rsid w:val="005A43D2"/>
    <w:rsid w:val="005A43E6"/>
    <w:rsid w:val="005A5955"/>
    <w:rsid w:val="005A5970"/>
    <w:rsid w:val="005A5B3F"/>
    <w:rsid w:val="005A60BD"/>
    <w:rsid w:val="005A6528"/>
    <w:rsid w:val="005A6E94"/>
    <w:rsid w:val="005A73C9"/>
    <w:rsid w:val="005A76BD"/>
    <w:rsid w:val="005A77F9"/>
    <w:rsid w:val="005B0962"/>
    <w:rsid w:val="005B1819"/>
    <w:rsid w:val="005B20C7"/>
    <w:rsid w:val="005B5608"/>
    <w:rsid w:val="005C027B"/>
    <w:rsid w:val="005C0947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1871"/>
    <w:rsid w:val="00611967"/>
    <w:rsid w:val="006131AD"/>
    <w:rsid w:val="00615C63"/>
    <w:rsid w:val="00616548"/>
    <w:rsid w:val="00616794"/>
    <w:rsid w:val="00616B37"/>
    <w:rsid w:val="0062056E"/>
    <w:rsid w:val="006208B6"/>
    <w:rsid w:val="00621E1A"/>
    <w:rsid w:val="00623AD3"/>
    <w:rsid w:val="00623E51"/>
    <w:rsid w:val="0062422C"/>
    <w:rsid w:val="00624C51"/>
    <w:rsid w:val="00624D22"/>
    <w:rsid w:val="00626EA2"/>
    <w:rsid w:val="006272D1"/>
    <w:rsid w:val="00627700"/>
    <w:rsid w:val="00627BBA"/>
    <w:rsid w:val="0063001B"/>
    <w:rsid w:val="006304B8"/>
    <w:rsid w:val="006305D7"/>
    <w:rsid w:val="00630617"/>
    <w:rsid w:val="006315D7"/>
    <w:rsid w:val="00632F06"/>
    <w:rsid w:val="0063443B"/>
    <w:rsid w:val="00634CED"/>
    <w:rsid w:val="0063592F"/>
    <w:rsid w:val="00635F49"/>
    <w:rsid w:val="00637231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51E2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13B1"/>
    <w:rsid w:val="0069215A"/>
    <w:rsid w:val="006924D1"/>
    <w:rsid w:val="00693612"/>
    <w:rsid w:val="00694AD4"/>
    <w:rsid w:val="00694F9D"/>
    <w:rsid w:val="006954A8"/>
    <w:rsid w:val="006964A2"/>
    <w:rsid w:val="00697340"/>
    <w:rsid w:val="006A0536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4316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4961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46F55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02A7"/>
    <w:rsid w:val="0077300C"/>
    <w:rsid w:val="00773149"/>
    <w:rsid w:val="007735C4"/>
    <w:rsid w:val="00775067"/>
    <w:rsid w:val="00775D4C"/>
    <w:rsid w:val="00776A1B"/>
    <w:rsid w:val="00776BD1"/>
    <w:rsid w:val="00777709"/>
    <w:rsid w:val="007811E9"/>
    <w:rsid w:val="00782277"/>
    <w:rsid w:val="00783372"/>
    <w:rsid w:val="007851A0"/>
    <w:rsid w:val="00785319"/>
    <w:rsid w:val="00785AFF"/>
    <w:rsid w:val="00786135"/>
    <w:rsid w:val="007861D0"/>
    <w:rsid w:val="00786490"/>
    <w:rsid w:val="00787009"/>
    <w:rsid w:val="00790A64"/>
    <w:rsid w:val="0079147D"/>
    <w:rsid w:val="00791F07"/>
    <w:rsid w:val="00794A96"/>
    <w:rsid w:val="0079563B"/>
    <w:rsid w:val="0079575D"/>
    <w:rsid w:val="0079615D"/>
    <w:rsid w:val="00796C38"/>
    <w:rsid w:val="007979EA"/>
    <w:rsid w:val="007A079A"/>
    <w:rsid w:val="007A2231"/>
    <w:rsid w:val="007A3163"/>
    <w:rsid w:val="007A35C8"/>
    <w:rsid w:val="007A482F"/>
    <w:rsid w:val="007A6564"/>
    <w:rsid w:val="007A7965"/>
    <w:rsid w:val="007A7AB2"/>
    <w:rsid w:val="007B0087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96C"/>
    <w:rsid w:val="007D6C4E"/>
    <w:rsid w:val="007D6C6A"/>
    <w:rsid w:val="007E137D"/>
    <w:rsid w:val="007E2731"/>
    <w:rsid w:val="007E552A"/>
    <w:rsid w:val="007E5F0E"/>
    <w:rsid w:val="007E6F4B"/>
    <w:rsid w:val="007E7D63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285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04C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4D8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3CC6"/>
    <w:rsid w:val="00845016"/>
    <w:rsid w:val="00845961"/>
    <w:rsid w:val="00846898"/>
    <w:rsid w:val="00847FEC"/>
    <w:rsid w:val="00850B1B"/>
    <w:rsid w:val="008510A4"/>
    <w:rsid w:val="0085131C"/>
    <w:rsid w:val="00851759"/>
    <w:rsid w:val="0085355F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6604C"/>
    <w:rsid w:val="00870DB1"/>
    <w:rsid w:val="00871EA4"/>
    <w:rsid w:val="008720C2"/>
    <w:rsid w:val="00872A87"/>
    <w:rsid w:val="00873C3D"/>
    <w:rsid w:val="0087502E"/>
    <w:rsid w:val="00875DBA"/>
    <w:rsid w:val="00875F2A"/>
    <w:rsid w:val="0087707D"/>
    <w:rsid w:val="0087723C"/>
    <w:rsid w:val="00880574"/>
    <w:rsid w:val="00881BD1"/>
    <w:rsid w:val="00882200"/>
    <w:rsid w:val="00882521"/>
    <w:rsid w:val="008835CA"/>
    <w:rsid w:val="00883B39"/>
    <w:rsid w:val="008841A0"/>
    <w:rsid w:val="0088441B"/>
    <w:rsid w:val="008854BD"/>
    <w:rsid w:val="008858DD"/>
    <w:rsid w:val="0088592F"/>
    <w:rsid w:val="008863B5"/>
    <w:rsid w:val="008869DA"/>
    <w:rsid w:val="008877F7"/>
    <w:rsid w:val="00887FB8"/>
    <w:rsid w:val="00890B01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308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4B5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37230"/>
    <w:rsid w:val="0094101A"/>
    <w:rsid w:val="009425A3"/>
    <w:rsid w:val="00943808"/>
    <w:rsid w:val="00943B14"/>
    <w:rsid w:val="0094422D"/>
    <w:rsid w:val="00944AE9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0D00"/>
    <w:rsid w:val="00962FF1"/>
    <w:rsid w:val="00963BE7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226B"/>
    <w:rsid w:val="009C420B"/>
    <w:rsid w:val="009C4404"/>
    <w:rsid w:val="009C4AFF"/>
    <w:rsid w:val="009C503A"/>
    <w:rsid w:val="009C5D7C"/>
    <w:rsid w:val="009C6394"/>
    <w:rsid w:val="009C7080"/>
    <w:rsid w:val="009C72E8"/>
    <w:rsid w:val="009C7415"/>
    <w:rsid w:val="009C75B1"/>
    <w:rsid w:val="009C7CF7"/>
    <w:rsid w:val="009D1100"/>
    <w:rsid w:val="009D1268"/>
    <w:rsid w:val="009D20AA"/>
    <w:rsid w:val="009D28F4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194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5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0791B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5462"/>
    <w:rsid w:val="00A16143"/>
    <w:rsid w:val="00A16D49"/>
    <w:rsid w:val="00A16EE0"/>
    <w:rsid w:val="00A1787F"/>
    <w:rsid w:val="00A17F4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213"/>
    <w:rsid w:val="00A47482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09E"/>
    <w:rsid w:val="00A531CA"/>
    <w:rsid w:val="00A53258"/>
    <w:rsid w:val="00A53647"/>
    <w:rsid w:val="00A545C9"/>
    <w:rsid w:val="00A54742"/>
    <w:rsid w:val="00A563C9"/>
    <w:rsid w:val="00A56FAA"/>
    <w:rsid w:val="00A57828"/>
    <w:rsid w:val="00A57AB9"/>
    <w:rsid w:val="00A57B9C"/>
    <w:rsid w:val="00A6095D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0B1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15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290B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3DAA"/>
    <w:rsid w:val="00B16E39"/>
    <w:rsid w:val="00B17B0A"/>
    <w:rsid w:val="00B2022E"/>
    <w:rsid w:val="00B20289"/>
    <w:rsid w:val="00B204F2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42AF"/>
    <w:rsid w:val="00B36F82"/>
    <w:rsid w:val="00B375B7"/>
    <w:rsid w:val="00B40B20"/>
    <w:rsid w:val="00B40FDF"/>
    <w:rsid w:val="00B42353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0C6"/>
    <w:rsid w:val="00B674D9"/>
    <w:rsid w:val="00B67C4F"/>
    <w:rsid w:val="00B67E36"/>
    <w:rsid w:val="00B70BA8"/>
    <w:rsid w:val="00B70F56"/>
    <w:rsid w:val="00B723D5"/>
    <w:rsid w:val="00B729C7"/>
    <w:rsid w:val="00B72F5F"/>
    <w:rsid w:val="00B73627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15"/>
    <w:rsid w:val="00B831F0"/>
    <w:rsid w:val="00B84018"/>
    <w:rsid w:val="00B84D56"/>
    <w:rsid w:val="00B85FF7"/>
    <w:rsid w:val="00B86100"/>
    <w:rsid w:val="00B86382"/>
    <w:rsid w:val="00B86A55"/>
    <w:rsid w:val="00B86B8D"/>
    <w:rsid w:val="00B87128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1E6B"/>
    <w:rsid w:val="00BA27F5"/>
    <w:rsid w:val="00BA3024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190A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BF6D9A"/>
    <w:rsid w:val="00C0086C"/>
    <w:rsid w:val="00C01272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1C0"/>
    <w:rsid w:val="00C201E5"/>
    <w:rsid w:val="00C20496"/>
    <w:rsid w:val="00C20BA3"/>
    <w:rsid w:val="00C22548"/>
    <w:rsid w:val="00C22577"/>
    <w:rsid w:val="00C233F6"/>
    <w:rsid w:val="00C23B16"/>
    <w:rsid w:val="00C24A10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784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3D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87A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7741A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B48"/>
    <w:rsid w:val="00C97CCF"/>
    <w:rsid w:val="00C97E1C"/>
    <w:rsid w:val="00CA0397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4C04"/>
    <w:rsid w:val="00CD56F1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16D01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11B9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1EA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0D03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7E0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3A86"/>
    <w:rsid w:val="00DB5709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55A"/>
    <w:rsid w:val="00DC3491"/>
    <w:rsid w:val="00DC36A6"/>
    <w:rsid w:val="00DC3B68"/>
    <w:rsid w:val="00DC4BC4"/>
    <w:rsid w:val="00DC5283"/>
    <w:rsid w:val="00DC58B9"/>
    <w:rsid w:val="00DC5C91"/>
    <w:rsid w:val="00DC628D"/>
    <w:rsid w:val="00DC6BD7"/>
    <w:rsid w:val="00DC7434"/>
    <w:rsid w:val="00DD0A4C"/>
    <w:rsid w:val="00DD1D82"/>
    <w:rsid w:val="00DD253F"/>
    <w:rsid w:val="00DD2974"/>
    <w:rsid w:val="00DD3598"/>
    <w:rsid w:val="00DD3C12"/>
    <w:rsid w:val="00DD4B2C"/>
    <w:rsid w:val="00DD4D39"/>
    <w:rsid w:val="00DD5615"/>
    <w:rsid w:val="00DD6A92"/>
    <w:rsid w:val="00DD7634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23B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716"/>
    <w:rsid w:val="00E26C1E"/>
    <w:rsid w:val="00E27040"/>
    <w:rsid w:val="00E303A4"/>
    <w:rsid w:val="00E3051D"/>
    <w:rsid w:val="00E30DFC"/>
    <w:rsid w:val="00E33186"/>
    <w:rsid w:val="00E3386A"/>
    <w:rsid w:val="00E34A41"/>
    <w:rsid w:val="00E34E85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3D5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1814"/>
    <w:rsid w:val="00E92E38"/>
    <w:rsid w:val="00E92FA4"/>
    <w:rsid w:val="00E9316B"/>
    <w:rsid w:val="00E935D5"/>
    <w:rsid w:val="00E95913"/>
    <w:rsid w:val="00E95F2F"/>
    <w:rsid w:val="00E96013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4B9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51"/>
    <w:rsid w:val="00EA6FAD"/>
    <w:rsid w:val="00EA6FF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0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36C4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2F2"/>
    <w:rsid w:val="00F266CC"/>
    <w:rsid w:val="00F267BB"/>
    <w:rsid w:val="00F27D4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553F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489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81B"/>
    <w:rsid w:val="00F74B27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695B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19AF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3D44BF1"/>
    <w:rsid w:val="03DC1F86"/>
    <w:rsid w:val="05079F0D"/>
    <w:rsid w:val="07917DF8"/>
    <w:rsid w:val="0903C6B0"/>
    <w:rsid w:val="095719FF"/>
    <w:rsid w:val="0A42A6B5"/>
    <w:rsid w:val="0A878802"/>
    <w:rsid w:val="0A9F9711"/>
    <w:rsid w:val="0AC91EBA"/>
    <w:rsid w:val="0D49DC45"/>
    <w:rsid w:val="0D5C2424"/>
    <w:rsid w:val="0EAED69B"/>
    <w:rsid w:val="0EFDDB53"/>
    <w:rsid w:val="0FE2AB24"/>
    <w:rsid w:val="10035391"/>
    <w:rsid w:val="104C8AD1"/>
    <w:rsid w:val="104D434C"/>
    <w:rsid w:val="1100B3AA"/>
    <w:rsid w:val="12764E1E"/>
    <w:rsid w:val="12CD485C"/>
    <w:rsid w:val="13AB3A98"/>
    <w:rsid w:val="148174E0"/>
    <w:rsid w:val="14C71E69"/>
    <w:rsid w:val="15675CAD"/>
    <w:rsid w:val="173CCF10"/>
    <w:rsid w:val="176F1AEC"/>
    <w:rsid w:val="179FAA9F"/>
    <w:rsid w:val="183E7459"/>
    <w:rsid w:val="1976D76C"/>
    <w:rsid w:val="19CED7A9"/>
    <w:rsid w:val="1A23ADC3"/>
    <w:rsid w:val="1A9C927E"/>
    <w:rsid w:val="1BD1ABDF"/>
    <w:rsid w:val="1D61C28A"/>
    <w:rsid w:val="1EE092A2"/>
    <w:rsid w:val="2078E1A0"/>
    <w:rsid w:val="21A97C26"/>
    <w:rsid w:val="21FCB894"/>
    <w:rsid w:val="21FE5A25"/>
    <w:rsid w:val="22C461DD"/>
    <w:rsid w:val="25495CB3"/>
    <w:rsid w:val="25543014"/>
    <w:rsid w:val="2599FB41"/>
    <w:rsid w:val="26A7B3AA"/>
    <w:rsid w:val="26C0B548"/>
    <w:rsid w:val="277CE2C5"/>
    <w:rsid w:val="2876B4BD"/>
    <w:rsid w:val="29957BF9"/>
    <w:rsid w:val="2B45C8EF"/>
    <w:rsid w:val="2CF87101"/>
    <w:rsid w:val="2DD4B64F"/>
    <w:rsid w:val="2FED2C8B"/>
    <w:rsid w:val="30499F3C"/>
    <w:rsid w:val="306846DA"/>
    <w:rsid w:val="312B8C1B"/>
    <w:rsid w:val="34536129"/>
    <w:rsid w:val="34E6C712"/>
    <w:rsid w:val="365CB71D"/>
    <w:rsid w:val="36BDB0B5"/>
    <w:rsid w:val="377FFE79"/>
    <w:rsid w:val="37D02FC1"/>
    <w:rsid w:val="385A7624"/>
    <w:rsid w:val="38CF8094"/>
    <w:rsid w:val="38DBD6E9"/>
    <w:rsid w:val="39B6B477"/>
    <w:rsid w:val="3B12EB6A"/>
    <w:rsid w:val="3B9C384B"/>
    <w:rsid w:val="3BBF10E1"/>
    <w:rsid w:val="3CEE5539"/>
    <w:rsid w:val="3D44711A"/>
    <w:rsid w:val="3EDBAF1E"/>
    <w:rsid w:val="3F550E58"/>
    <w:rsid w:val="4078A8C9"/>
    <w:rsid w:val="407BF4F0"/>
    <w:rsid w:val="4135E040"/>
    <w:rsid w:val="4233319A"/>
    <w:rsid w:val="42ABE78C"/>
    <w:rsid w:val="4329FA63"/>
    <w:rsid w:val="43477314"/>
    <w:rsid w:val="43C50129"/>
    <w:rsid w:val="43FB362F"/>
    <w:rsid w:val="447BFAA4"/>
    <w:rsid w:val="44A6A3A9"/>
    <w:rsid w:val="44F6AF0B"/>
    <w:rsid w:val="467A2019"/>
    <w:rsid w:val="469E985F"/>
    <w:rsid w:val="46B28313"/>
    <w:rsid w:val="46EE14D5"/>
    <w:rsid w:val="473B1BAE"/>
    <w:rsid w:val="48AC6B60"/>
    <w:rsid w:val="49345C62"/>
    <w:rsid w:val="494B59D3"/>
    <w:rsid w:val="4A820B7E"/>
    <w:rsid w:val="4B23F0EA"/>
    <w:rsid w:val="4DEA32E5"/>
    <w:rsid w:val="4DF514C8"/>
    <w:rsid w:val="5003BB8C"/>
    <w:rsid w:val="51284C52"/>
    <w:rsid w:val="519298AE"/>
    <w:rsid w:val="51E6250D"/>
    <w:rsid w:val="52666A90"/>
    <w:rsid w:val="52FA3E32"/>
    <w:rsid w:val="53072D83"/>
    <w:rsid w:val="544207DC"/>
    <w:rsid w:val="545546DB"/>
    <w:rsid w:val="54B235E5"/>
    <w:rsid w:val="54C9F68F"/>
    <w:rsid w:val="5852D4C0"/>
    <w:rsid w:val="58C0831E"/>
    <w:rsid w:val="59809FF9"/>
    <w:rsid w:val="5B413764"/>
    <w:rsid w:val="5B6D9195"/>
    <w:rsid w:val="5E7B9F23"/>
    <w:rsid w:val="5FDDF23F"/>
    <w:rsid w:val="60A75338"/>
    <w:rsid w:val="61561C4A"/>
    <w:rsid w:val="61629713"/>
    <w:rsid w:val="61779090"/>
    <w:rsid w:val="61DAA483"/>
    <w:rsid w:val="634F4FBB"/>
    <w:rsid w:val="656EA871"/>
    <w:rsid w:val="65C58BB1"/>
    <w:rsid w:val="667AD98C"/>
    <w:rsid w:val="66BDA9DD"/>
    <w:rsid w:val="68690889"/>
    <w:rsid w:val="68AD5291"/>
    <w:rsid w:val="69B2EF5E"/>
    <w:rsid w:val="6A1A7378"/>
    <w:rsid w:val="6CD2FB5A"/>
    <w:rsid w:val="6D1B2FA2"/>
    <w:rsid w:val="6D91DED8"/>
    <w:rsid w:val="6E9642AB"/>
    <w:rsid w:val="6F59D096"/>
    <w:rsid w:val="6F60E25C"/>
    <w:rsid w:val="70D0AD6F"/>
    <w:rsid w:val="7117876C"/>
    <w:rsid w:val="711CE8E7"/>
    <w:rsid w:val="720D2C2E"/>
    <w:rsid w:val="73126767"/>
    <w:rsid w:val="73B63FB8"/>
    <w:rsid w:val="74AFBAEF"/>
    <w:rsid w:val="76397A73"/>
    <w:rsid w:val="76CBB2CD"/>
    <w:rsid w:val="78641848"/>
    <w:rsid w:val="7995B053"/>
    <w:rsid w:val="7DB5D56E"/>
    <w:rsid w:val="7E37F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FE96E76"/>
  <w15:chartTrackingRefBased/>
  <w15:docId w15:val="{266E874F-674C-436E-BA14-F7BB09F18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811E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2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0FA48B-9EEE-4F5C-8F81-641B8C80D0DF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4424de8c-1585-4ca6-bf23-37657acc71f6"/>
    <ds:schemaRef ds:uri="http://purl.org/dc/elements/1.1/"/>
    <ds:schemaRef ds:uri="http://schemas.microsoft.com/office/2006/metadata/properties"/>
    <ds:schemaRef ds:uri="http://schemas.microsoft.com/office/infopath/2007/PartnerControls"/>
    <ds:schemaRef ds:uri="9f93753d-fe83-46ef-aaa2-3155d9b2e4ee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B66E2A1-5164-41F9-A68D-E689A9BED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3</Words>
  <Characters>870</Characters>
  <Application>Microsoft Office Word</Application>
  <DocSecurity>0</DocSecurity>
  <Lines>7</Lines>
  <Paragraphs>1</Paragraphs>
  <ScaleCrop>false</ScaleCrop>
  <Company>DeKalb County Government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Jenee Williams</cp:lastModifiedBy>
  <cp:revision>195</cp:revision>
  <cp:lastPrinted>2020-01-06T20:01:00Z</cp:lastPrinted>
  <dcterms:created xsi:type="dcterms:W3CDTF">2021-01-19T18:20:00Z</dcterms:created>
  <dcterms:modified xsi:type="dcterms:W3CDTF">2021-09-0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